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2988" w14:textId="3A06EC59" w:rsidR="00ED1E88" w:rsidRDefault="00ED1E88" w:rsidP="00ED1E88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CE 611 600: OPERATING SYSTEMS </w:t>
      </w:r>
      <w:r w:rsidR="00DB45EF">
        <w:rPr>
          <w:b/>
          <w:bCs/>
          <w:sz w:val="40"/>
          <w:szCs w:val="40"/>
        </w:rPr>
        <w:t xml:space="preserve">Project </w:t>
      </w:r>
      <w:r>
        <w:rPr>
          <w:b/>
          <w:bCs/>
          <w:sz w:val="40"/>
          <w:szCs w:val="40"/>
        </w:rPr>
        <w:t>#</w:t>
      </w:r>
      <w:r w:rsidR="00DB45EF">
        <w:rPr>
          <w:b/>
          <w:bCs/>
          <w:sz w:val="40"/>
          <w:szCs w:val="40"/>
        </w:rPr>
        <w:t>1</w:t>
      </w:r>
    </w:p>
    <w:p w14:paraId="36712D0F" w14:textId="77777777" w:rsidR="00ED1E88" w:rsidRDefault="00ED1E88" w:rsidP="00ED1E88">
      <w:pPr>
        <w:rPr>
          <w:b/>
          <w:bCs/>
          <w:sz w:val="28"/>
          <w:szCs w:val="28"/>
        </w:rPr>
      </w:pPr>
    </w:p>
    <w:p w14:paraId="2EDA6C72" w14:textId="77777777" w:rsidR="00ED1E88" w:rsidRDefault="00ED1E88" w:rsidP="00ED1E88">
      <w:pPr>
        <w:rPr>
          <w:sz w:val="28"/>
          <w:szCs w:val="28"/>
        </w:rPr>
      </w:pPr>
      <w:r>
        <w:rPr>
          <w:b/>
          <w:bCs/>
          <w:sz w:val="28"/>
          <w:szCs w:val="28"/>
        </w:rPr>
        <w:t>Name:</w:t>
      </w:r>
      <w:r>
        <w:rPr>
          <w:sz w:val="28"/>
          <w:szCs w:val="28"/>
        </w:rPr>
        <w:t xml:space="preserve"> Rohan Chaudhury</w:t>
      </w:r>
    </w:p>
    <w:p w14:paraId="0C7F1CA5" w14:textId="77777777" w:rsidR="00ED1E88" w:rsidRDefault="00ED1E88" w:rsidP="00ED1E88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Email Address: </w:t>
      </w:r>
      <w:hyperlink r:id="rId5" w:history="1">
        <w:r>
          <w:rPr>
            <w:rStyle w:val="Hyperlink"/>
            <w:sz w:val="28"/>
            <w:szCs w:val="28"/>
          </w:rPr>
          <w:t>rohan.chaudhury@tamu.edu</w:t>
        </w:r>
      </w:hyperlink>
    </w:p>
    <w:p w14:paraId="037AA782" w14:textId="77777777" w:rsidR="00ED1E88" w:rsidRDefault="00ED1E88" w:rsidP="00ED1E88">
      <w:pPr>
        <w:rPr>
          <w:sz w:val="28"/>
          <w:szCs w:val="28"/>
        </w:rPr>
      </w:pPr>
      <w:r>
        <w:rPr>
          <w:b/>
          <w:bCs/>
          <w:sz w:val="28"/>
          <w:szCs w:val="28"/>
        </w:rPr>
        <w:t>UIN:</w:t>
      </w:r>
      <w:r>
        <w:rPr>
          <w:sz w:val="28"/>
          <w:szCs w:val="28"/>
        </w:rPr>
        <w:t xml:space="preserve"> 432001358</w:t>
      </w:r>
    </w:p>
    <w:p w14:paraId="1378D73C" w14:textId="3E530E25" w:rsidR="00ED1E88" w:rsidRDefault="00ED1E88" w:rsidP="00ED1E88">
      <w:pPr>
        <w:rPr>
          <w:sz w:val="28"/>
          <w:szCs w:val="28"/>
        </w:rPr>
      </w:pPr>
      <w:r>
        <w:rPr>
          <w:b/>
          <w:bCs/>
          <w:sz w:val="28"/>
          <w:szCs w:val="28"/>
        </w:rPr>
        <w:t>List of people I have worked with:</w:t>
      </w:r>
      <w:r>
        <w:rPr>
          <w:sz w:val="28"/>
          <w:szCs w:val="28"/>
        </w:rPr>
        <w:t xml:space="preserve"> </w:t>
      </w:r>
      <w:r w:rsidR="00DB45EF" w:rsidRPr="00DB45EF">
        <w:rPr>
          <w:sz w:val="28"/>
          <w:szCs w:val="28"/>
        </w:rPr>
        <w:t xml:space="preserve">Abhishek Sinha, Rohit Sah, Shubham Gupta, </w:t>
      </w:r>
      <w:proofErr w:type="spellStart"/>
      <w:r w:rsidR="00DB45EF" w:rsidRPr="00DB45EF">
        <w:rPr>
          <w:sz w:val="28"/>
          <w:szCs w:val="28"/>
        </w:rPr>
        <w:t>Sherine</w:t>
      </w:r>
      <w:proofErr w:type="spellEnd"/>
      <w:r w:rsidR="00DB45EF" w:rsidRPr="00DB45EF">
        <w:rPr>
          <w:sz w:val="28"/>
          <w:szCs w:val="28"/>
        </w:rPr>
        <w:t xml:space="preserve"> Davis </w:t>
      </w:r>
      <w:proofErr w:type="spellStart"/>
      <w:r w:rsidR="00DB45EF" w:rsidRPr="00DB45EF">
        <w:rPr>
          <w:sz w:val="28"/>
          <w:szCs w:val="28"/>
        </w:rPr>
        <w:t>Kozhikadan</w:t>
      </w:r>
      <w:proofErr w:type="spellEnd"/>
    </w:p>
    <w:p w14:paraId="13526781" w14:textId="5B596CF8" w:rsidR="00DB45EF" w:rsidRDefault="00DB45EF" w:rsidP="00ED1E88">
      <w:pPr>
        <w:rPr>
          <w:sz w:val="28"/>
          <w:szCs w:val="28"/>
        </w:rPr>
      </w:pPr>
    </w:p>
    <w:p w14:paraId="10B64D46" w14:textId="77777777" w:rsidR="00DB45EF" w:rsidRDefault="00DB45EF" w:rsidP="00ED1E88">
      <w:pPr>
        <w:rPr>
          <w:sz w:val="28"/>
          <w:szCs w:val="28"/>
        </w:rPr>
      </w:pPr>
    </w:p>
    <w:p w14:paraId="3E937F17" w14:textId="77777777" w:rsidR="00872C9C" w:rsidRPr="000E01B2" w:rsidRDefault="00872C9C" w:rsidP="007E078E">
      <w:pPr>
        <w:rPr>
          <w:rFonts w:ascii="Arial" w:hAnsi="Arial" w:cs="Arial"/>
        </w:rPr>
      </w:pPr>
    </w:p>
    <w:sectPr w:rsidR="00872C9C" w:rsidRPr="000E01B2" w:rsidSect="00807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070B9"/>
    <w:multiLevelType w:val="hybridMultilevel"/>
    <w:tmpl w:val="F3EA16C4"/>
    <w:lvl w:ilvl="0" w:tplc="2522FEF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0E64F9"/>
    <w:multiLevelType w:val="hybridMultilevel"/>
    <w:tmpl w:val="18888A6A"/>
    <w:lvl w:ilvl="0" w:tplc="5804269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09F330B"/>
    <w:multiLevelType w:val="hybridMultilevel"/>
    <w:tmpl w:val="5CDAADA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2B33073"/>
    <w:multiLevelType w:val="hybridMultilevel"/>
    <w:tmpl w:val="52807552"/>
    <w:lvl w:ilvl="0" w:tplc="6278F86C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wNDEwMzMzN7U0NrdQ0lEKTi0uzszPAykwrAUAASczVywAAAA="/>
  </w:docVars>
  <w:rsids>
    <w:rsidRoot w:val="007E078E"/>
    <w:rsid w:val="00062EB3"/>
    <w:rsid w:val="0007732C"/>
    <w:rsid w:val="00077FCB"/>
    <w:rsid w:val="00080CB4"/>
    <w:rsid w:val="000D1E2F"/>
    <w:rsid w:val="000E01B2"/>
    <w:rsid w:val="00102100"/>
    <w:rsid w:val="001022AD"/>
    <w:rsid w:val="001228AB"/>
    <w:rsid w:val="00211CDD"/>
    <w:rsid w:val="00227495"/>
    <w:rsid w:val="00304CD0"/>
    <w:rsid w:val="0043530D"/>
    <w:rsid w:val="00447DA5"/>
    <w:rsid w:val="00467058"/>
    <w:rsid w:val="005617D6"/>
    <w:rsid w:val="005A7602"/>
    <w:rsid w:val="005E4D08"/>
    <w:rsid w:val="00647252"/>
    <w:rsid w:val="007305B3"/>
    <w:rsid w:val="00744E97"/>
    <w:rsid w:val="007A3EDB"/>
    <w:rsid w:val="007C2D53"/>
    <w:rsid w:val="007E078E"/>
    <w:rsid w:val="00807CD5"/>
    <w:rsid w:val="0082308E"/>
    <w:rsid w:val="00872C9C"/>
    <w:rsid w:val="008B49CE"/>
    <w:rsid w:val="009A6CB3"/>
    <w:rsid w:val="009C55BE"/>
    <w:rsid w:val="009D2AD3"/>
    <w:rsid w:val="00B31DD9"/>
    <w:rsid w:val="00B66A70"/>
    <w:rsid w:val="00C56354"/>
    <w:rsid w:val="00CE09F5"/>
    <w:rsid w:val="00D073BB"/>
    <w:rsid w:val="00D625DB"/>
    <w:rsid w:val="00DA43EB"/>
    <w:rsid w:val="00DB45EF"/>
    <w:rsid w:val="00E72E63"/>
    <w:rsid w:val="00ED1E88"/>
    <w:rsid w:val="00F029A8"/>
    <w:rsid w:val="00F43056"/>
    <w:rsid w:val="00F5190D"/>
    <w:rsid w:val="00F606DD"/>
    <w:rsid w:val="00F97303"/>
    <w:rsid w:val="00FE5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C1FCE"/>
  <w15:chartTrackingRefBased/>
  <w15:docId w15:val="{9A15C9A9-E9D5-2746-BF45-F9CEFA365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2308E"/>
    <w:pPr>
      <w:keepNext/>
      <w:outlineLvl w:val="0"/>
    </w:pPr>
    <w:rPr>
      <w:rFonts w:ascii="Times New Roman" w:eastAsia="Times New Roman" w:hAnsi="Times New Roman" w:cs="Times New Roman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AD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2308E"/>
    <w:rPr>
      <w:rFonts w:ascii="Times New Roman" w:eastAsia="Times New Roman" w:hAnsi="Times New Roman" w:cs="Times New Roman"/>
      <w:b/>
      <w:bCs/>
      <w:u w:val="single"/>
    </w:rPr>
  </w:style>
  <w:style w:type="paragraph" w:styleId="BodyTextIndent">
    <w:name w:val="Body Text Indent"/>
    <w:basedOn w:val="Normal"/>
    <w:link w:val="BodyTextIndentChar"/>
    <w:semiHidden/>
    <w:rsid w:val="00304CD0"/>
    <w:pPr>
      <w:ind w:left="360"/>
    </w:pPr>
    <w:rPr>
      <w:rFonts w:ascii="Times New Roman" w:eastAsia="Times New Roman" w:hAnsi="Times New Roman" w:cs="Times New Roman"/>
      <w:b/>
      <w:bCs/>
    </w:rPr>
  </w:style>
  <w:style w:type="character" w:customStyle="1" w:styleId="BodyTextIndentChar">
    <w:name w:val="Body Text Indent Char"/>
    <w:basedOn w:val="DefaultParagraphFont"/>
    <w:link w:val="BodyTextIndent"/>
    <w:semiHidden/>
    <w:rsid w:val="00304CD0"/>
    <w:rPr>
      <w:rFonts w:ascii="Times New Roman" w:eastAsia="Times New Roman" w:hAnsi="Times New Roman" w:cs="Times New Roman"/>
      <w:b/>
      <w:bCs/>
    </w:rPr>
  </w:style>
  <w:style w:type="character" w:styleId="Hyperlink">
    <w:name w:val="Hyperlink"/>
    <w:basedOn w:val="DefaultParagraphFont"/>
    <w:uiPriority w:val="99"/>
    <w:unhideWhenUsed/>
    <w:rsid w:val="00ED1E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0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ohan.chaudhury@tam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lton, Drew</dc:creator>
  <cp:keywords/>
  <dc:description/>
  <cp:lastModifiedBy>Chaudhury, Rohan</cp:lastModifiedBy>
  <cp:revision>13</cp:revision>
  <dcterms:created xsi:type="dcterms:W3CDTF">2022-02-08T03:46:00Z</dcterms:created>
  <dcterms:modified xsi:type="dcterms:W3CDTF">2022-02-26T02:49:00Z</dcterms:modified>
</cp:coreProperties>
</file>